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software-engineer-cover-letter"/>
    <w:p>
      <w:pPr>
        <w:pStyle w:val="Heading1"/>
      </w:pPr>
      <w:r>
        <w:t xml:space="preserve">Software Engineer Cover Letter</w:t>
      </w:r>
    </w:p>
    <w:p>
      <w:pPr>
        <w:pStyle w:val="FirstParagraph"/>
      </w:pPr>
      <w:r>
        <w:t xml:space="preserve">Submitted for the Software Engineer Position in Argentina Córdoba</w:t>
      </w:r>
    </w:p>
    <w:bookmarkEnd w:id="20"/>
    <w:p>
      <w:pPr>
        <w:pStyle w:val="BodyText"/>
      </w:pPr>
      <w:r>
        <w:t xml:space="preserve">Dear Hiring Manager,</w:t>
      </w:r>
    </w:p>
    <w:p>
      <w:pPr>
        <w:pStyle w:val="BodyText"/>
      </w:pPr>
      <w:r>
        <w:t xml:space="preserve">I am writing to express my enthusiastic interest in the Software Engineer position at your organization, specifically within the vibrant tech ecosystem of Argentina Córdoba. As a passionate and experienced software engineer with a proven track record in developing scalable solutions, I am eager to contribute my technical expertise and innovative mindset to your team while immersing myself in the dynamic professional landscape of Córdoba.</w:t>
      </w:r>
    </w:p>
    <w:p>
      <w:pPr>
        <w:pStyle w:val="BodyText"/>
      </w:pPr>
      <w:r>
        <w:t xml:space="preserve">Having worked on diverse projects across multiple industries, I have cultivated a strong foundation in full-stack development, cloud computing, and agile methodologies. My background includes designing and deploying applications that address complex business challenges, optimizing system performance, and fostering collaboration between cross-functional teams. What excites me most about this opportunity is the chance to apply my skills in a location renowned for its growing tech sector—Argentina Córdoba.</w:t>
      </w:r>
    </w:p>
    <w:p>
      <w:pPr>
        <w:pStyle w:val="BodyText"/>
      </w:pPr>
      <w:r>
        <w:t xml:space="preserve">Córdoba has emerged as a hub for technological innovation in South America, boasting a thriving community of startups, established companies, and academic institutions like Universidad Nacional de Córdoba (UNC) that produce highly skilled graduates. The city’s blend of cultural richness, economic growth, and investment in digital infrastructure makes it an ideal place to advance my career as a software engineer. I am particularly drawn to the opportunity to work with organizations that prioritize innovation while contributing to the local tech ecosystem.</w:t>
      </w:r>
    </w:p>
    <w:bookmarkStart w:id="21" w:name="X72644fd67c81d99730d69b81461d564ddf08db2"/>
    <w:p>
      <w:pPr>
        <w:pStyle w:val="Heading2"/>
      </w:pPr>
      <w:r>
        <w:t xml:space="preserve">Technical Expertise and Professional Background</w:t>
      </w:r>
    </w:p>
    <w:p>
      <w:pPr>
        <w:pStyle w:val="FirstParagraph"/>
      </w:pPr>
      <w:r>
        <w:t xml:space="preserve">Throughout my career, I have focused on building robust, user-centric software solutions. My proficiency spans programming languages such as Python, Java, and JavaScript, along with frameworks like React.js, Node.js, and Django. I am also experienced in cloud platforms (AWS/Azure), DevOps practices (Docker, Kubernetes), and database systems (MySQL, MongoDB). These skills have enabled me to develop applications that are not only efficient but also adaptable to evolving business needs.</w:t>
      </w:r>
    </w:p>
    <w:p>
      <w:pPr>
        <w:pStyle w:val="BodyText"/>
      </w:pPr>
      <w:r>
        <w:t xml:space="preserve">A key highlight of my experience is my work on a SaaS platform for a fintech startup in Buenos Aires. As a lead developer, I oversaw the migration of legacy systems to cloud-based architecture, resulting in a 40% reduction in infrastructure costs and improved scalability. This project required close collaboration with stakeholders to prioritize features, implement continuous integration/continuous deployment (CI/CD) pipelines, and ensure seamless user experiences across devices. The success of this initiative reinforced my belief that software engineering is as much about problem-solving as it is about creating value for users.</w:t>
      </w:r>
    </w:p>
    <w:p>
      <w:pPr>
        <w:pStyle w:val="BodyText"/>
      </w:pPr>
      <w:r>
        <w:t xml:space="preserve">In addition to technical skills, I have honed my ability to work in agile environments, where iterative development and rapid feedback loops are critical. My experience with Scrum and Kanban methodologies has allowed me to deliver projects on time while maintaining high standards of code quality. I also take pride in mentoring junior developers and fostering a culture of knowledge sharing within teams.</w:t>
      </w:r>
    </w:p>
    <w:bookmarkEnd w:id="21"/>
    <w:bookmarkStart w:id="22" w:name="why-argentina-córdoba"/>
    <w:p>
      <w:pPr>
        <w:pStyle w:val="Heading2"/>
      </w:pPr>
      <w:r>
        <w:t xml:space="preserve">Why Argentina Córdoba?</w:t>
      </w:r>
    </w:p>
    <w:p>
      <w:pPr>
        <w:pStyle w:val="FirstParagraph"/>
      </w:pPr>
      <w:r>
        <w:t xml:space="preserve">Córdoba’s tech scene is rapidly evolving, with companies like MercadoLibre, Amazon, and local startups driving innovation in areas such as AI, e-commerce, and fintech. The city’s strategic location—connected to major cities in Argentina and South America—and its emphasis on education make it an attractive destination for professionals seeking growth opportunities. I am particularly interested in contributing to projects that align with Córdoba’s vision of becoming a regional technology leader.</w:t>
      </w:r>
    </w:p>
    <w:p>
      <w:pPr>
        <w:pStyle w:val="BodyText"/>
      </w:pPr>
      <w:r>
        <w:t xml:space="preserve">Living and working in Córdoba would also allow me to engage with the city’s vibrant culture, from its historic architecture to its culinary scene and natural attractions like the Sierra de Córdoba mountains. This balance between professional ambition and quality of life is something I value deeply, and I believe it would enhance my productivity and creativity as a software engineer.</w:t>
      </w:r>
    </w:p>
    <w:bookmarkEnd w:id="22"/>
    <w:bookmarkStart w:id="23" w:name="alignment-with-your-organizations-goals"/>
    <w:p>
      <w:pPr>
        <w:pStyle w:val="Heading2"/>
      </w:pPr>
      <w:r>
        <w:t xml:space="preserve">Alignment with Your Organization’s Goals</w:t>
      </w:r>
    </w:p>
    <w:p>
      <w:pPr>
        <w:pStyle w:val="FirstParagraph"/>
      </w:pPr>
      <w:r>
        <w:t xml:space="preserve">I am especially impressed by your organization’s commitment to [insert company-specific detail, e.g., "developing sustainable tech solutions" or "empowering startups through innovation"]. As a Software Engineer, I am driven by the opportunity to work on projects that have a tangible impact, whether it’s improving user experiences, optimizing operations, or advancing cutting-edge technologies. My ability to quickly adapt to new tools and environments would allow me to contribute effectively from day one.</w:t>
      </w:r>
    </w:p>
    <w:p>
      <w:pPr>
        <w:pStyle w:val="BodyText"/>
      </w:pPr>
      <w:r>
        <w:t xml:space="preserve">Moreover, I am committed to continuous learning and staying updated with industry trends. I regularly attend tech meetups in Buenos Aires and follow developments in emerging fields like machine learning and blockchain. This curiosity aligns with the forward-thinking approach that your organization is known for.</w:t>
      </w:r>
    </w:p>
    <w:bookmarkEnd w:id="23"/>
    <w:bookmarkStart w:id="24" w:name="conclusion"/>
    <w:p>
      <w:pPr>
        <w:pStyle w:val="Heading2"/>
      </w:pPr>
      <w:r>
        <w:t xml:space="preserve">Conclusion</w:t>
      </w:r>
    </w:p>
    <w:p>
      <w:pPr>
        <w:pStyle w:val="FirstParagraph"/>
      </w:pPr>
      <w:r>
        <w:t xml:space="preserve">In conclusion, I am excited about the possibility of joining your team as a Software Engineer in Argentina Córdoba. My technical skills, collaborative spirit, and passion for innovation make me a strong candidate for this role. I would welcome the opportunity to discuss how my background and vision align with your organization’s goals.</w:t>
      </w:r>
    </w:p>
    <w:p>
      <w:pPr>
        <w:pStyle w:val="BodyText"/>
      </w:pPr>
      <w:r>
        <w:t xml:space="preserve">Thank you for considering my application. I look forward to the possibility of contributing to your team’s success while growing professionally in one of Argentina’s most dynamic citie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URL, if applicab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Argentina Córdoba</dc:title>
  <dc:creator/>
  <dc:language>en</dc:language>
  <cp:keywords/>
  <dcterms:created xsi:type="dcterms:W3CDTF">2026-07-20T08:47:59Z</dcterms:created>
  <dcterms:modified xsi:type="dcterms:W3CDTF">2026-07-20T08:47:59Z</dcterms:modified>
</cp:coreProperties>
</file>

<file path=docProps/custom.xml><?xml version="1.0" encoding="utf-8"?>
<Properties xmlns="http://schemas.openxmlformats.org/officeDocument/2006/custom-properties" xmlns:vt="http://schemas.openxmlformats.org/officeDocument/2006/docPropsVTypes"/>
</file>